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Buriticá</w:t>
      </w:r>
    </w:p>
    <w:p>
      <w:pPr>
        <w:pStyle w:val="Fecha"/>
      </w:pPr>
      <w:r>
        <w:t xml:space="preserve">28/7/2020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pf-the-cars-dataset"/>
      <w:r>
        <w:t xml:space="preserve">Top p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ED4127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9AB4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47E3B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36CEF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2AC64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98A51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FCBB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C846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ACB1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069F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0883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5C8B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B34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340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DB34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lexander Buriticá</dc:creator>
  <cp:keywords/>
  <dcterms:created xsi:type="dcterms:W3CDTF">2020-07-29T03:19:57Z</dcterms:created>
  <dcterms:modified xsi:type="dcterms:W3CDTF">2020-07-29T03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7/2020</vt:lpwstr>
  </property>
  <property fmtid="{D5CDD505-2E9C-101B-9397-08002B2CF9AE}" pid="3" name="output">
    <vt:lpwstr/>
  </property>
</Properties>
</file>